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7</w:t>
      </w:r>
      <w:r>
        <w:t xml:space="preserve"> </w:t>
      </w:r>
      <w:r>
        <w:t xml:space="preserve">พ.ค.</w:t>
      </w:r>
      <w:r>
        <w:t xml:space="preserve"> </w:t>
      </w:r>
      <w:r>
        <w:t xml:space="preserve">63)</w:t>
      </w:r>
    </w:p>
    <w:p>
      <w:pPr>
        <w:pStyle w:val="Date"/>
      </w:pPr>
      <w:r>
        <w:t xml:space="preserve">วันพฤหัสบดีที่</w:t>
      </w:r>
      <w:r>
        <w:t xml:space="preserve"> </w:t>
      </w:r>
      <w:r>
        <w:t xml:space="preserve">7</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โดยสารที่กลับมาพร้อมกันนั้น เป็นลำเดียวกันนี่ 55 คน แล้วตอนนี้ก็ยังตรวจว่าผู้ป่วยยืนยันต่าง ๆ นี่ยังได้รับการดูแลอย่างดีทั้งหมดนะครับตอนนี้ก็ขอใช้ประโยชน์ที่เรารายงานกันว่ากลับมาจากต่างประเทศต้องได้รับการดูแลทั่วถึงกัน อันนี้ก็เป็นสิ่งที่ยังทำกันอยู่ อีก 2 ราย รวมเป็น 3 ราย มารายงานในจังหวัดต่าง ๆ นะครับ ก็ต้องยินดีกับทางจังหวัดเชียงใหม่ พิษณุโลก และตรังที่ลงมาทำให้กลุ่มของจังหวัดที่ไม่มีผู้ป่วยรายงาน 28 วันที่ผ่านมา เพิ่มขึ้นเป็น 39 จังหวัด ต้องขอบคุณกลุ่มจังหวัดนี้นะครับ แล้วก็ให้กำลังใจแรงเชียร์กับทางจังหวัดที่ถึงแม้จะเหลืออยู่ 29 จังหวัด ก็อยากจะให้ลดลงไปเรื่อย ๆ นะครับ ในกลุ่มจังหวัดต่าง ๆ นี้ เหลืออยู่ 2 จังหวัด ภาคตะวันออกเฉียงเหนือเหลืออยู่ 5 จังหวัด เลย ขอนแก่น นครพนม นครราชสีมา แล้วก็ 9 จังหวัดยังเหนียวแน่น สีเขียวอยู่ ส่วนจังหวัดทั้งหลายที่เป็นจังหวัดที่อยู่ในกลุ่มที่ 28 จังหวัด 29 จัวหวัดที่ว่านี้ ขอให้ช่วยกันนะครับ มาดูสถานการณ์ของโลก รวมแล้วนะครับในทั้งโลกนี้คือ 3,822,860 นะครับ ซึ่งอีกไม่กี่วันนี้น่าจะแตะเข้าไปที่ 4 ล้านแล้วนะครับ แล้วก็อาการหนักนี่ 48,000 นะครับ หายดีแล้ว 1 ล้าน 3 แสนคนโดยประมาณ แล้วก็หายดีแล้ว 265,000 กว่านะครับ สหรัฐอเมริกายังเป็นอันดับ 1 นะครับ สเปนรองลงมา อิตาลี สาธารณรัตน์เห็นที่กราฟที่จะเป็นกราฟแท่งทำให้ดูง่ายขึ้นนะครับ มาดูที่จำนวนรายใหม่นะครับ ก็ปรากฏว่าสหรัฐอเมริกายังเป็นอันดับ 1 เช่นกันนะครับ ต่อวันนะครับก็คือ 25,000 กว่าคน บราซิลรองลงมาครับ หมื่นกับอีกหกร้อยเศษ ๆ ครับ แล้วก็รัสเซีย 10,500 กว่านะครับ 6,100 กว่า แล้วก็ฝรั่งเศษประมาณ 1,000 กว่า ที่เหลือเป็น อินเดีย สเปน ตุรกี และอิยิปต์ มาดูเรื่องของการเสียชีวิตบ้างนะครับ สหรัฐอเมริกายังเป็นการนำในเรื่องของการเสียชีวิตต่อวัน เมื่อวานยังกว่าคนนะครับ สหราชอาณาจักรรองลงมาก็คือ 649 แล้วก็บราซิล 630 369 แล้วก็เบลเยี่ยมอีก 323 กราฟอาจจะดูสลับไปสลับมานิดหน่อยนะครับแต่ว่าจริง ๆ แล้วเราจะดูเฉพาะสีแดง เดี๋ยวจะปรับการพัฒนาในเรื่องการนำเสนอดีขึ้นเรื่อย ๆเรื่องของจำนวนผู้ป่วยสะสมในกลุ่มของอาเซียนและเอเชียก็พบว่าอินเดียเป็นอันกับที่ 1 เลยนะครับ ยืนยันก็คือ 50,000 ปากีสถาน 24,000 สิงคโปร์ 20,000 แตะที่ 20,000 แล้วนะครับ อินโดนีเซีย 12,000 ของไทยนี่ไปอยู่ท้ายตารางก็ต้องชื่นชมกับคนไทยด้วยนะครับ กฌนำเรียนว่าเมื่อวานนี้มีข่าวนักเรียนไทยที่ตกค้าง ที่ลาตินอเมริกานะครับ ก็มีการพูดคุยกันนะครับที่จะนำเขากลับมาถึงประเทศไทยก็พบว่าทางสถานเอกอัครราชทูต โบโนสซาเลส ก็เตรียมนักรียนไทยที่จะกลับมาจากอเจนตินา 52 คน อีก 2 คน ก็จะกลับมาถึงเมืองไทยวันที่ 20 นะครับ พฤษภาคมนะครับโดยใช้เครื่องบินเหมาลำมายังประเทศบราซิล แล้วก็จะเดินทางด้วยเครื่องบินพาณิชย์ไปยังเนเธอร์แลนด์ แล้วก็กลับมาประเทศไทยต่อ มีประเด็นก็คือสิ่งที่ทางประเทศต่าง ๆ เหล่านั้นนะครับปิดน่านฟ้าต่าง ๆ ของเขา ความต้องมีกระบวนการต่าง ๆ หลายอย่าง ซึ่งต้องขอขอบพระคุณทางกระทรวงการต่างประเทศ ผู้มีส่วนเกี่ยวข้องทั้งหลายนะครับ ช่วยกันทำให้เขากลับมาครับผม ก็นี่คือประเด็นที่สรุปสถานการณ์โดยเร็ว ผมขออนุญาตไปสรุปในเรื่องของประเด็นที่ทางท่าน ผอ. ศูนย์ ศบค. นะครับ ท่านนายกรัฐมนตรีในตำแหน่งด้วย ท่านได้ประชุมเต็มคณะวันนี้ ซึ่งประกอบได้ด้วยท่านนายกรัฐมนตรี ท่านรัฐมนตรีว่าการกระทรวงต่าง ๆ แล้วก็ปลัดกระทรวงที่เกี่ยวข้องกับศูนย์ ศบค. นี้นะครับ ก็ได้เริ่มต้นประชุมตั้งแต่ 9.30 น. ของวันนี้นะครับ ผมเองในฐานะโฆษก ศบค. นพเสนอสาระสำคัญที่เป็นประโยชน์ต่อพี่น้องประชาชนให้ให้รับทราบ ท่านนายกรัฐมนตรีในฐานะ ผอ. ศบค. ก็ได้กล่าวเกริ่นนำในที่ประชุมนะครับ แล้วมอบแนวทางการทำงานนะครับก็ท่านได้กล่าวว่าขอให้ทุกภาคส่วนให้ความสำคัญและดูแลช่วงระยะการเปลี่ยนผ่านในเฟสต่าง ๆ อย่างเข้สงวดรวมทั้งลดผลกระทบที่เกิดขึ้นจากโควิดในภาคส่วนต่าง ๆ โดยท่าน ผอ. ได้กล่าวขอบคุณทุกกำลังใจนะครับแล้วก็ทุกคนที่มีส่วนที่ทำให้เกิดความสำเร็จนี้แล้วก็สถานการณ์ยังที่น่าพอใจนะครับ แต่ก็ยังต้องดำเนินการในเชิงรุก พร้อมทั้งดูแลอย่างเข้มงวดนะครับ ทั้งนี้ในการเข้าออกต่างประเทศผ่านช่องทางต่าง ๆ ยังขอให้ควบคุมดูแลไม่ให้มีการนำเชื้อเข้าจากต่างประเทศ และต้องมีการทำเรื่องของ State Quarantine หรือ Local Quarantine ที่เรียกว่าสถานที่กักกันที่รัฐจัดให้อันนี้มีความสำคัญ และมาตรการการป้ระยะที่ 1 นั้นได้ดำเนินการมาอย่างเคร่งครัด และห้ามละเลย และขอให้ด้านสาธารณสุข ทั้งทหาร ตำรวจ ทั้งหลายนั่นนะครับให้ไปตรวจให้เป็นมาตรฐานและข้อกำหนด และดูแลติดตามอย่างใกล้ชิด ในโอกาสนี้ท่าน ผอ. ศูนย์ก็ยังได้สั่งการให้ ศบค. พิจารณาในด้านต่าง ๆ เช่น ด้านการต่างประเทศ พร้อมขอให้รายงานถึงผลกระทบการผ่อนคลายสถานการณ์ ช่วยเหลือเยี่ยวยาผู้ที่ได้รับผลกระทบนี้ รวมทั้งข้อเสนอของผู้ประกอบการนะครับ รวมทั้งท่านนายกรัฐมนในฐานะ ผอ. ศบค. ก็ขอให้ศูนย์ช่วยเหลือทั้งหลายนี่นะครับ ช่วยเร่งดำเนินการและประชาสัมพันธ์ให้ทราบนะครับ แล้วก็เก็บตกผู้ที่ตกหล่นทั้งหลายนี่นะครับ ให้เข้าถึงการช่วยเหลือเยียวยาด้วยนะครับ นี่ก็คือสิ่งที่ท่านนายกรัฐมนตรีได้บอกถึง และรวมถึงท่านก็ยังให้ดูแลถึงเจ้าหน้าที่ที่ต้องทำงานต่าง ๆ อย่างหนักนี่นะครับ ให้ได้รับเบี้ยเลี้ยงด้วย ให้ตามสิทธิ์ของเนา นี่ก็คือสิ่งที่ท่านได้กล่าวถึง ครับ ต่อไปนั้นก็เป็นกรณีของการนำเสนอของท่านประธานศูนย์ปฏิบัติการต่าง ๆ นำโโยทางท่านปลัดกระทรวงสาธารณสุข ก็ได้นำเสนอภาพของการผ่อนคลายมาตรการต่าง ๆ ที่เกิดขึ้น รายงานสถานการณ์แล้วก็ซ้ำกับสิ่งอื่น ๆ ที่ท่านได้กล่าวถึง โดยสรุปท่านก็ได้พูดถึงเรื่องของในต่างประเทศนี่ ตอนนี้ยังมีมาตรการ ประทานโทษครับ ในต่างประเทศยังมีการระบาดอย่างต่อเนื่องอยู่นะครับ พูดถึงภาพรวมของสถานการณ์นี่นะครับแล้วก็สิ่งที่ผลกระทบก็คือมีคนไทยที่อยู่ในต่างประเทศก็ยังกลับมา แล้วก็มีการติดเชื้อเข้ามาในประเทศนะครับ แล้วก็ประเทศต่าง ๆ ในต่างประเทศที่เคยมีการระบาด การระบาดดีขึ้นแล้วผ่อนปรนไป ปรากฏว่ามีการระบาดขึ้นมาอีกรอบหนึ่งนี่คือสถานการณ์ในประเทศก็เกิดขึ้นจากการรายงานของผู้ติดเชื้อส่วนใหญ่มาจากต่างประเทศนะครับ แล้วก็เป็นผู้ที่สัมผัสจากต่างประเทศ ปัจจัยที่ 2 ก็คือเป็นการเคลื่อนย้ายของประชากรนะครับ ก็มีชุดข้อมูลจากเรื่องของการเคลื่อนย้ายของประชากรจำได้ไหมครับ ที่เราเคยคุยกันว่าช่วงปิดเมืองมีคนกรุงเทพมหานครออกไปต่างจังหวัด ก็ทำให้มีการติดเชื้อที่ต่างจังหัดเพิ่มขึ้น โดยเฉพาะ ปริมณฑล แล้วก็ภูเก็ต ก็จะมีความกังวลในเรื่องของจำนวนของผู้ที่ติดเชื้ออยู่ในจังหวัดนะครับที่เรากังวลว่าพอออกไปข้างนอกจะมีการติดเชื้อด้วยไหม ก็คือปัจจัยภายในประเทศที่มีความสำคัญ คือการมั่วสุม ที่เรียกว่าการดื่มสุรา ที่เรามีการรายงานกันอยู่นะครับ แล้วก็ทำให้เกิดการมั่วสุม และทำให้เกิดการติดเชื้อขึ้นมา ก็เป็นข้อเสนอว่าให้คงมาตรการในประเทศให้เข้มข้นและตรึงการนำเข้าเชื้อจากต่างประเทศให้ได้ ๒ ข้อนี้ ก็จะทำให้เรามีตัวเลขตัวเดียว หรือทำให้เรามีตัวเลขนี้ไปเรื่อย ๆ ตรงนี้ทางท่านนายกฯ ก็ได้มีข้อชี้แนะนะครับในฐานะ ผอ. ของ ศบค. เฉพาะของกิจการหรือกิจกรรมต่าง ๆ ยกตัวอย่างเช่น เรื่องของรถไฟฟ้านี่ ต้องมีการพูดถึงมาตรการต่าง ๆ ทั้งจำนวนบุคคลที่รออยู่ ความแออัด มาตรการในส่วนของส่วนของผู้ให้บริการเอง เช่นว่าถ้ารถเสียจะเกิดอะไรขึ้นจะทำอะไรอย่างไร ล่วงหน้าไหม การจะขายตั๋วให้เพียงพอ ให้พอเหมาะกับสิ่งที่ ในสถานการณ์นั้น ๆ นี่ ท่านก็ยังลงในรายละเอียด แล้วก็ยังพูดถึงว่างานต่าง ๆ ที่เกิดขึ้นนี้ไม่ใช่แค่ส่วนของ ศบค. อย่างเดียว ทั้ง 20 กระทรวงที่เกี่ยวข้อง มีการประชาสัมพันธ์ในภารกิจของแต่ละกระทรวงที่เชื่อมโยงตรงนี้ด้วยนะครับ สิ่งที่สำคัญที่สรุปในที่ประชุม ก็คือที่เห็นตรงกันคือ 1. คือการเหลื่อมเวลาการทำงาน เพราะว่าในภาคราชการบางแห่งก็มีการรายงานว่า ให้เหลื่อมกันว่า 30 นาที อาจจะไม่พอ อาจจะต้องมีการเหลื่อมหลายช่วงเวลา อันนี้ให้ท่านวิษณุ เครืองาม ซึ่งควบคุมกำกับดูแลของทางสำนักงานข้าราชการพลเรือนหรือ กพ. ได้เข้าไปดูด้วยว่าจะมีการเหลื่อมมากขึ้นไหม เพราะการไปแออัดกันในสถานที่ที่เป็นก็เป็นเพราะว่าเรายังมีการทำงานกันอยู่ซึ่งมันมีความจำเป็น แต่การเหลื่อมเวลานั้นช่วยได้ อันที่ 2 คือ work from home หรือการทำงานที่บ้าน ซึ่งเป็นนโยบายของทางท่านคณะรัฐมนตรีมาแล้วว่าจะให้เกิดขึ้นมากที่สุด หรือมากกว่านั้นก็ยิ่งจะดี ซึ่งอันนี้ก็มีการพูดคุยกันครับว่า จะเกิดมาตรการนี้ได้อย่างไร และมาตรการนี้สามารถที่จะช่วยลดการเคลื่อนย้ายของคนได้ด้วยนะครับ อันนี้ก็คงจะเข้ากันกับกระแสของยุค New Normal นะครับ ซึ่งตอนนี้ก็ได้มีการเตรียมการที่จะขยายช่วงเวลาของการเปิดเรียนออกไป ยังมีการให้เทคโนโลยีเข้ามาในการเรียนการสอน ซึ่งตอนนี้ทั้งการใช้การสอนผ่านโทรทัศน์ดาวเทียม ออนไลน์นะครับ ก็คือเรื่องของการทดลอง ทดสอบในห้องปฏิบัติการอะไรทั้งหลายนี่ อันนี้เพื่อประสบการณืของเด็ก ก็มีการทดลองในรูปแบบต่าง ๆ ออกไป ยังพูดถึงกรณีที่เป็นกรณีของสื่อมวลชนที่พูดกันนะครับ ไม่ว่าจะเป็นเรื่องของกิจกรรมที่อยู่ในสวนสาธารณะ วิ่งอะไรทั้งหลาย ต้องมีข้อสรุปว่าจริง ๆ แล้วเปิดขึ้นมาเพื่อให้ประชาชนให้มีสุขภาพที่ดี แต่ว่าต้องไม่แพร่กระจายโรค เพราะฉะนั้นการเดินในสวนสาธารณะจะดีที่สุดนะครับ การวิ่งก็ต้องระมัดระวังที่บางท่านใส่หน้ากากผิดแบบไปนะครับ หรือแม้กระทั่งแบบกันน้ำนะครับ จะทำให้ท่านไม่สามารถหายใจได้เพียงพอในตอนวิ่งก็ไม่แนะนำ แล้วก็หลาย ๆ เรื่องก็เป็นความห่วงใยของที่ประชุม ก็ได้มีการพูดคุยกันนะครับ ในประเด็นที่ 2 ที่เกี่ยวโยงกันกับการรายงานดำเนินการมาตรการผ่อนปรนจากการปิดสถานที่ต่าง ๆ ซึ่งท่านปลัดกระทรวงมหาดไทยนะครับ ได้นำเสนอในจำนวนต่าง ๆ ที่ท่านได้มีมาตรการออกไปนะครับ ก็ที่มีประเด็นสำคัญที่มีคำถามเข้ามา ไม่ว่าจะเป็นการปิดสถานดูแลผู้สูงอายุซึ่งก็มีประเด็นว่า ผู้ที่มีประเด็นได้รับการดูแลก็ได้รับผลกระทบด้านนี้ เพราะว่าการดูแลผู้สูงอายุมีทั้ง 2 ประเภท ก็คือประเภทที่นอนค้างคืนนะครับที่อยู่กันหลาย ๆ วันแล้วก็เป็นหน่วยงานทั้งของรัฐและของเอกชนซึ่งมีจำนวนหนึ่งนะครับ กับอีกประเภทหนึ่ง คือ เป็นประเภทไป - กลับ ซึ่งประเภทที่ 1 ที่เรียกว่าติดเตียง ก็มีความจำเป็นเป็นอย่างมากที่ต้องได้รับการดูแล แต่ประเภทไปกลับนี่ละครับจะขออนุญาตปิดไป เพราะว่าจะมีส่วนของการแพร่เชื้อได้ เพราะว่าคนที่พาไป พามาทั้งหลาย ประเภทของการนอนค้างคืนก็จะอยู่กับที่ แต่อย่างไรก็ตามแต่ครับ ประเด็นต่าง ๆ เหล่านี้ยังต้องมีการพูดคุยปรึกษากันเพราะว่าข้อกำหนดที่เกิดขึ้นจากทาง ศบค. เป็นกฎที่จะออกมาทั้งประเทศในแต่ละส่วนของทางจัวหวัดนั้น เรียกว่าต้องดำเนินการตามข้อกำหนดที่เป็นกฎหมายฉบับที่ใหญ่กว่า อย่างไรก็ตามแต่ครับ ตรงนี้ยังมีพ่วงประเด็นไปกับร้านค้าปลีกขนาดใหญ่ เช่น เรื่องของประเภทวัสดุก่อสร้าง ร้านขาเฟอร์นิเจอร์ ที่ตั้งเป็นเอกเทศ ประกันภัยในห้าง ซึ่งจะโยงไปกับตอนนี้มีเรื่องของทางด้านภัยพิบัติที่เกิดขึ้น เป็นพายุฤดูร้อนที่เข้ามาทั้งหลาย ชาวบ้านก็จำเป็นที่จะต้องไปซื้อวัสดุอุปกรณ์มาซ่อมแซมบ้านทั้งหลาย ทั้ง 2 - 3 ประเด็นนี้นะครับ ทางข้อสรุปของที่ประชุมก็เห็นชอบในระดับหนึ่ง แต่ว่าในเชิงของทางด้านกฎหมายก็คงจะต้องให้ทางด้านท่านรองฯ วิษณุ เครืองาม ไปดูในเรื่องข้อกฏหมายในเรื่องที่ผ่อนปรนจากกรณีที่ต้องปิด ก็ต้องค่อย ๆ ดูว่าส่วนไหนที่ไม่ขัดกับกฎหมายใด ๆ แต่ว่าก็คงต้องให้ทางด้านกระทรวงมหาดไทยได้เป็นผู้ที่จะลงในรายละเอียดต่อไปนะครับ ในสรุปของที่ประชุมก็ยังเป็นประเด็นประมาณนี้ครับ แล้วก็มีเรื่องของคนถามมาเยอะ เรื่องของการ การมีช่วงระยะเวลา อันนี้ประทานโทษครับ ผมขออนุญาตก่อนไปว่า ของท่านเลขาธิการสภาความมั่นคงแห่งชาตินะครับ ได้เป็นคนที่เสนอตรงนี้มา แล้วก็ได้พูดถึง timeline มีคนถามถึงระยะที่ 2 นะครับ อันนี้สีขาวแล้วนะครับที่เราเคยไปคุ้นชินกันสีเขียวนี่จะเกิดขึ้นเมื่อไร ก็ขออนุญาตได้แจ้งให้ทราบไว้ในประเด็นตรงนี้ ซึ่งอาจจะเป็นชุดข้อมูลคร่าว ๆ เพื่อท่านจะได้มีโอกาสได้เตรียมการ ช่วง 8-12 นี้นะครับ ก็จะเป็นช่วงของการฟัง 8-12 พฤษภาคมนี่นะครับ จะเป็นช่วงของการรับฟังความคิดเห็นว่าเราประกาศมาตรการมาตั้งแต่วันที่ 3 อย่างที่ว่า เพราะฉะนั้นนั้นเราจะดูชุดข้อมูลที่จะนำเข้ามา ทั้งเชิงสถิติ ทั้งเชิงสถานการณ์ แล้วก็ในความคิดเห็นต่าง ๆ แล้วก็ในวันที่ 13 พฤษภาคม จะมีการซักซ้อมความเข้าใจนะครับแล้ววันที่ 14 พฤษภาคม จะเป็นมาตรการผ่อนปรนระยะที่ 2 และนำเสนอต่อท่านนายกรัฐมนตรี ถ้าไม่มีเหตุการณ์ที่มีตัวเลขอะไรทะลุไปมากมายขนาดนี้ 17 พฤษภาคมก็จะเป็นการเริ่มออกของมาตรการของระยะที่ 2 มาตรการผ่อนปรนระยะที่ 2 ไปนะครับอันนี้ก็จะเป็นข่าวดีที่เราต้องไปด้วยกัน กว่าจะถึงในวันที่ 17 นี้ ทุกท่านต้องช่วยกัน วันนี้ วันที่ 7 ถ้าท่านทำกันอย่างดี ๆ วันที่ 17 คืออีก 10 วันข้างหน้าก็จะเข้าสู่มาตรการระยะ 2 ได้ ระยะ 2 ก็จะเป็นกิจการขนาดใหญ่ได้ คนเข้าไปพลุกพล่านมากขึ้น กิจการขนาดเล็กที่มีความสำคัญต่อชีวิตประจำวันของเรา เปิดแล้วไม่ทำให้การติดเชื้อเพิ่มขึ้นมากมายอย่างที่เราไม่ต้องการให้เกิดนี่ระยะที่ 2 ก็จะเกิดขึ้นแน่นอน เพราะฉะนั้นขึ้นอยู่กับทุก ๆ ท่านนะครับ ทั้งประชาชนผู้ใช้บริการต้องขอความร่วมมือนะครับ มาดูเรื่องของการดำเนินการในมาตรการผ่อนปรนของในช่วงของระยะที่ 2 ประทานโทษครับ ระยะที่ 1 ที่เกิดขึ้น ประเมินในภาพของทางด้านสภาความมั่นคงแห่งชาติในภาพใหญ่ อันนี้มาในเรื่องของทางด้านกระทรวงสาธารณสุขที่มีประเด็นในการเสนอกับทางท่าน ผอ. ศูนย์ กับที่ประชุมก็คือเพื่อเฝ้าระวังและค้นหาในกลุ่มประชากรกลุ่มเสี่ยงหรือสถานที่เสี่ยงนะครับ ในเนื้อหาก็คือว่าในประเด็นที่ทางการต้องพัฒนาก็คือการตรวจหาประชากรเสี่ยงให้เยอะที่สุด ก็คือการตรวจจากสารคัดหลั่งที่อยู่ในโพรงจมูกนี่ละครับ มีตั้งข้อคำถามว่าตรวจน้อยเกินไปหรือเปล่า ทางท่านอธฺบดีกรมควบคุมโรคนะครับ ก็ได้เสนอว่าเป้าหมายจะต้องตรวจให้ได้โดยประมาณการ สักประมาณ 6,000 ราย ต่อ 1,000,000 ประชากรนะครับ ก็ไม่มากไม่น้อยนะครับ ก็อยู่กลาง ๆ ประเทศที่เขาพัฒนาแล้วมาก ๆ ตรวจเยอะ ๆ อย่างทางด้านสหรัฐอเมริกาก็อาจจะเป็นหมื่น แต่ของเราเอาแค่ 6,000 ราย ก็ถือว่าอยู่ในกลาง ๆ ของในระดับโรค ซึ่งถ้าคิดคำนวนออกมาแล้วก็ประมาณสัก 400,000 ราย เพราะฉะนั้น 400,000 ราย จำได้ไหมครับ ผมรายงานอยู่บ่อย ๆ ตรวจไปแล้ว 130,000 เหลือประมาณสัก 170,000 ถึงจะเข้าเป้าหมายที่เราวางไว้ แล้วเอา 170,000 กว่าคนนี้ล่ะครับ เอามาแบ่งกันนะครับตอนนี้เราขยายเกณฑ์การตรวจที่มีอาการเจ็บป่วยที่เมื่อวานนี้ผมบอกว่ามีไข้บ้าง ไม่มีไข้ก็ได้นะครับ มีอาการคล้าย ๆ ไข้หวัด หรือแม้กระทั่งตอนนี้ปล่อยให้เบาไปกว่านี้ก็คือจมูกไม่ค่อยได้กลิ่น อย่างนี้มาเลย กลุ่มนี้คือกลุ่มที่มีการเจ็บป่วยนี่เอามาตรวจ คาดว่ามีกว่าคน แล้วก็แบ่งใน 170,000 มาอีก 75,000 ไปหาในประชากรกลุ่มเสี่ยงนะครับ ที่บอกว่าประชากรกลุ่มเสี่ยงมีใครบ้าง บุคลากรทางการแพทย์นะครับ ผู้ต้องขังแรกรับ ผู้ต้องกักที่เราบอกกันไปนะครับ พวกแรงงานที่เข้ามาในเมืองไทยผิดกฎหมาย คนขับรถสาธารณะนะครับ พนักงานไปรษณีย์ พนักงานส่งของ แรงงานต่าวด้าว อาชีพเสี่ยงต่าง ๆ กลุ่มพวกนี้หามาให้ได้ประมาณสัก 85,000 เราจะได้กวาดเอาคนที่มีความเสี่ยงเข้าสู่ระบบของการรักษาเพื่อจะได้มั่นใจได้ด้วย แล้วก็โจทย์ได้ด้วย เราตรวจกัน 4 แสนกว่าคนทั้งประเทศ ในช่วงเวลานี้ คือเป็นการเก็บรายละเอียดของแต่ละกลุ่มย่อย ๆ อย่างที่บอกว่าจะหว่านแห ปูพรม แต่ทฤษฎีตรงนี้ที่เราทำกันมาได้ผล และเฉพาะเจาะจงกับกลุ่มนะครับ ซึ่งอันนี้ก็จะใช้เงิน งบประมาณทุกบาททุกสตางค์อย่างถูกต้อง นี่คือสิ่งที่ทางท่านอธิบดีกรมควบคุมโรคได้เสนอขึ้นมาในที่ประชุมนะครับ ก็รับหลักการแล้วก็ไปดำเนินการไปส่วนในกรณีของทางกระทรวงมหาดไทยที่มีมาตรการในการที่จะดูแลสถานบริการต่าง ๆ นะครับ ก็ได้รายงานนะครับว่าได้ปิดสถานที่ที่เป็นตามมาตรการของสถานการณ์ฉุกเฉินไปประมาณ 46,000 ไปนะครับ แล้วก็เปิดสถานที่ตามมาตรการผ่อนปรนไปประมาณ 148,180 แหงนะครับ ในรายละเอียดต่าง ๆ นี้ ทางกระทรวงมหาดไทย ซึ่งท่านปลัดกระทรวงมหาดไทยก็ได้นำเสนอนะครับการกระทำการดำเนินการในช่วงเวลาที่ผ่านมานะครับ ก็ยังมีทางกรุงเทพมหานคร ก็ได้แจ้งด้วยนะครับว่า ก็ได้จัดทีม จัดชุดตรวจออกไป ซึ่งประกอบไปด้วยฝ่ายของทาง กทม.เอง ฝ่ายของเทศกิจ ของทางทหารของทางตำรวจแล้วรวมถึงทางด้านสาธารณสุขนะครับ ก็ตรวจไปก็พบว่ามีประมาณสัก 3,000 กว่าแห่ง ในการที่เป็นกิจการ กิจกรรม มีความผิด แล้วก็ได้ตักเตือนไปนะครับ แล้วส่วนของทางด้านรถไฟฟ้านะครับก็ได้แจ้งไปนะครับเรื่องที่มีปัญหาก็ต้องให้มีการหยุดขายตั๋วในช่วงเวลาที่แออัดมาก ๆ มีกรณีของรถไฟฟ้าทที่จะเข้ามาทดแทนอันเนื่องมาจากการต้องซ่อมต้องอะไรทั้งหลายนี่ครับ ต้องมีที่พักคอย ต้องจัดพื้นที่ไม่ให้แออัดนะครับเพื่อเข้าสู่วิถีชีวิตใหม่นะครับ ตรงนี้ก็โดยสรุปนะครับ ก็ท่านนายกฯ ก็ได้มีการสั่งการนะครับ พูดถึงการเดินทางของคนในกรุงเทพมหานครก็มีจำนวนมากทีเดียวนะครับ โดยสรุปต้องให้มีการรายงานนะครับ นายกฯ ได้สั่งการให้และรัฐวิสาหกิจรายงานการทำงาน Work Form Home นะะครับ เกิดขึ้นอย่างไร และการเหลื่อมเวลาการทำงานขึ้นมา ซึ่งต้องมีระบบ เพราะว่าคณะรัฐมนตรีได้มีมติไปแล้วเรื่องของ Work Form Home ตรงนี้ต้องเน้นย้ำว่าตอนนี้ต้องเริ่มรายงานตรงนี้ขึ้นมา เพื่อให้มาตรการของการเดินทางการเคลื่อนย้ายของคนนี้ เป็นไปตามนโยบายของทางท่านคณะรัฐมนตรีออกมา ส่วนอีกประเด็นหนึ่ง ประเด็นที่ 5 ก็เป็นประเด็นของทางกระทรวงการต่างประเทศนะครับ ได้มารายงานเรื่องของคนไทยที่กลับมาจากต่างประเทศ ซึ่งก็มีประเด็นที่น่าสนใจนะครับ มีหลักเกณฑ์ครับว่าใครจะกลับเข้ามาก่อนหลังอะไรอย่างไร เพราะมีจำนวนพอสมควรที่อยากจะกลับมายังประเทศไทยนะครับ เกณฑ์มีอยู่ 2 เกณฑ์ใหญ่ ๆ นะครับ เกณฑ์ที่ 1 เป็นกลุ่มเปราะบางนะครับ มีใครบ้างครับ 1. คือ ผู้ป่วยนะครับ เป็นคนป่วย 2. คือคนที่ตกค้างจากสนามบินต่าง ๆ 3. คือบุคคลที่วิซ่าหมดอายุ 4. คือนักท่องเที่ยวที่ตกค้าง 4 กลุ่มเปราะบางนี่นะครับ 4 กลุ่มนี้เป็นกลุ่มเปราะบางที่กลับมายังประเทศไทยก่อน อีกกลุ่มหนึ่งอันนี้เป็นกลุ่มด่วนที่สุดนะครับ กลุ่มที่ 2 คือ ด่ก็เป็นกลุ่มพระสงฆ์ ซึ่งไปธุดงค์หรือไปปฏิบัติธรรมในต่างประเทศนะครับ กลุ่มนักเรียน นักศึกษานะครับที่ไปมีไปเรียนมาแล้วก็ต้องได้กลับมานะครับ และกลุ่มที่ ๓ คือคนตกลงแล้วก็ตอนนี้ ก็เหมือนกันกับในหลายประเทศที่การจ้างงานเขาลดน้อยลง ตกงานก็ต้องเข้ามา อันนี้ก็นำเรียนว่าตอนนี้กระบวนการของการนำคนไทยเข้ามาก็ได้รับคำชื่นชมนะครับ ก็ช่วยเหลือกันทุก ๆ ส่วน ทุก ๆ ฝ่าย เป็นรายวันที่ผมต้องเข้ามานำเสนอ วันนี้ผมต้องขออภัยนะครับ เพราะว่ามีเนื้อหาที่มากมาย วันพรุ่งนี้ผมจะนำรายละเอียดมารายงานต่อ ได้รายงานกันเป็นสัปดาห์ ๆ กันไปแล้วนะครับ มีข้อสรุปสุดท้ายนะครับ ที่ประชุมได้แจ้งขึ้นมาว่า มีข้อเสนอขึ้นมา ท่านนายกรัฐมนตรีก็มีข้อสรุปอีกประมาณสัก 2-3 ข้อนะครับ ก็คือเรื่องของการต่างประเทศนะครับ มีความสำคัญอันดีของระหว่างประเทศเป็นเรื่องที่สำคัญ ท่านก็หยิบยกขึ้นมานะครับ ตอนนี้สถานการณ์ของการติดเชื้อของสถานการณ์แต่ละประเทศก็แตกต่างกันไป อย่างที่ประเทศจีนเขาควบคุมได้เป็นเลขหลักหน่วยมาอย่างนี้ ประเทศเกาหลีใต้ที่เรารายงานบ่อย ๆ ก็เป็นตัวเลขหนักหน่วยนะครับ ท่านรัฐมนตรีว่าการกระทรวงสาธารณสุขก็ได้เสนอขึ้นมาว่าน่าจะมีการปรับนะครับ ในเรื่องของการประกาศรายชื่อ และถอนประเทศบางประเทศออกไป เพื่อให้มีเรื่องของการที่จะได้ทำงานหรือมีความสัมพันธ์ในเรื่องของเศรษฐกิจสังคมที่ดีไปด้วย ท่านนายกรัฐมนตรีและที่ประชุมก็เห็นชอบ แต่ว่าอย่างไรก็ตามแต่ก็คงจะต้องนำไปสู่การดำเนินการต่าง ๆ ที่เป็นตามขั้นตอนไป ซึ่งกิจกรรมต่าง ๆ ก็พึ่งพาการเดินทางอะไรต่าง ๆ ซึ่งจะต้องระมัดระวังด้วย ไม่ได้หมายความว่าจะต้องเข้าประเทศได้ทันที จัดการต่าง ๆ อยู่ ซึ่งอันนี้ยังการคุยในที่ประชุมกันต่อ ท่านนายกรัฐมนตรียังเติม ในฐานะท่านเป็น ผอ. ศูนย์ ก็ยังพูดถึงเรื่องของการทำงานร่วมกันโดยเฉพาะในกลุ่มของประเทศอาเซียน ซึ่งการประชุมครั้งที่แล้วได้มีการพูดคุยกันว่าน่าจะมีการลงทุนทางด้านวัคซีนนะครับ หรือการทำงานร่วมกัน เพื่อศึกษาเรื่องของ COVID-19 ไปด้วยกัน ซึ่งถ้ามีประเทศที่มีศักยภาพทำงานร่วมกัน เรื่องของวัคซีนต้องได้ประโยชน์ร่วมกัน ใครที่ผลิตขึ้นมาก่อนนะครับ หรือมีโอกาสได้ใช้ก่อน ก็จะต้องเกิดขึ้นในกระบวนการผลประโยชน์ร่วมกันทางด้านสาธารณสุข อันนี้เป็นความสำคัญทีเดียว ท่านก็ให้แนวทางนโยบายมา ซึ่งในทางเชิงปฏิบัติแต่ละกระทรวงก็จะได้รับมอบกันไปนะครับ แล้วก็ยังพูดถึงในข้อถัดไปนะครับ มาตรการการผ่อนผันให้มีแรงงานที่มีความสามารถนี่เข้ามาได้ ซึ่งตอนนี้ที่เรียกว่าอาจจะให้เป็น Smart Visa เรื่องของการเคลื่อนย้ายหรือคนที่เก่ง ๆ อยากจะกลับมาจากต่างประเทศอะไรต่าง ๆ เหล่านี้นะครับ ก็จะได้มีบุคลากรที่ดี ๆ เข้ามาทำงาน อันนี้ก็เป็นอีกเรื่องหนึ่ง ถัดมาอีกเรื่องหนึ่งนะครับเรื่องของการติดตั้งเทสแลพหรือการพัฒนาชุดอุปกรณ์เครื่องแพทย์นะครับ ท่านก็ได้กล่าวถึงเรื่องของการทำในชุด PPE Personal ขาดตลาดกันไปทั่วโลกนะครับ ถ้าเราสามารถทำได้ แล้วออกมาเป็นในเชิงการมีมาตรฐานที่ทดสอบได้ อันนี้เราต้องส่งไปยังต่างประเทศเพื่อทดสอบ ถ้ามีระดับการทดสอบอยู่ในประเทศไทยก็จะดี ส่วนอีกเรื่องหนึ่งก็คือเรื่องของการเยียวยาผู้ที่มีผลกระทบต่อทางด้านเศรษฐกิจสังคม โดยเฉพาะเรื่องของนักธุรกิจ การกู้เงินซอฟต์โลนนะครับ ที่ยังคงมีประเด็นกันอยู่ตรงนี้นะครับ ก็ให้แก้ปัญหา มอบให้หน่วยงานต่าง ๆ เข้าถึงนะครับ ทั้งในเรื่องของการค้ำประกันนะครับ ทั้งในเรื่องของสินค้าบางประเภทที่อาจมีข้อเช่น อัญมณีอะไรต่าง ๆ เหล่านี้ให้ได้มีโอกาสที่จะเข้าถึงให้ได้แล้วก็สุดท้าย ก็ท่านก็ได้พูดถึงเรื่องของการฟื้นฟู ซึ่งเป็นความสำคัญที่สุดที่อาจจะต้องมองไปทุกช็อตนั้นแล้วว่าสิ่งต่าง ๆ เหล่านี้มีผลกระทบทางมันเกิดขึ้นจากทางด้านประเด็นทางสาธารณสุข และไปเกิดผลกระทบต่อเศรษฐกิจและผลกระทบต่อสังคม เพราะฉะนั้นสิ่งที่จะต้องฟื้นฟู ท่าน ผอ. ศูนย์ ศบค. ในฐานะนายกรัฐมนตรี บอกว่าตอนนี้ก็ได้รับแผนมาแล้ว จาก 20 ผู้นำทางเศรษฐกิจของประเทศไทย ก็เห็นว่าหลาย ๆ เรื่องสามารถที่จะลงไปถึงระดับของพื้นที่ต่าง ๆ ทั่วประเทศได้ ซึ่งท่านก็บอกว่า ต้องใช้แนวทางต่าง ๆ เหล่านี้ประกอบกันกับทางภาครัฐ เพื่อขับเคลื่อนและฟื้นฟูกันได้ อันนี้เป็นข้อสรุปที่เกิดขึ้นจากวันนี้จากการประชุมชุดใหญ่ ก็เป็นแนวทางที่ดี แล้วเราก็จะมีอย่างนี้มาเรื่อย ๆ ติดตามมาให้ท่านผู้ชมได้รับทราบนะครับผม มีข้อคำถามอะไรในวันนี้ไหมครับ</w:t>
      </w:r>
    </w:p>
    <w:p>
      <w:pPr>
        <w:pStyle w:val="BodyText"/>
      </w:pPr>
      <w:r>
        <w:t xml:space="preserve">(คุณสุภนันท์) สำหรับประเด็นคำถามเหล่านี้ ฝากมาจากทางด้านสื่อมวลชนหลายสำนักนะครับ ขอเริ่มจากคำถามจากช่อง 9 และช่อง 7 ครับ ถามว่าหลังจากสถานการณ์อย่างต่อเนื่องมีโอกาสที่จะผ่อนคลายแล้วก็เปิดห้างสรรพสินค้า โดยเฉพาะห้างสรรพสินค้าขนาดใหญ่ ประมาณช่วงกลางเดือนพฤษภาคมนี้จริงหรือไม่ แล้วถ้าเกิดมีการเปิดจริงนี่จะต้องมีมาตรการมีเรื่องการเน้นย้ำอะไรเป็นพิเศษหรือไม่ครับ ถ้าดีได้เปิดแน่นอน ทุก ๆ อยากจะกลับไปสู่ภาวะปกติของการใช้ชีวิตที่เราจะได้มีการเคลื่อนไหวทางด้านเศรษฐกิจและสังคมเหมือนเดิมนะครับแต่อย่างไรก็ตามแต่ครับ ตอนนี้ ไทม์ไลน์หรือช่วงระยะเวลาของการดำเนินการไป อย่างที่บอกนะครับ 13 ซักซ้อมความเข้าใจ 14 ยกร่างมาตรการผ่อนปรนระยะที่ 2 และ 17 เริ่มต้นมาตรการระยะที่ 2 อันนี้ผมก็ว่าในธุรกิจทั้งหลายถ้าท่านมีความมั่นใจ ถ้าท่านมีมาตรการที่ดี อันนี้ผมก็ไม่ได้ลงเฉพาะเจาะจงนะครับ เรื่องของทางห้างสรรพสินค้าอะไรหรือเปล่า อาจจะเป็นอะไรก็แล้วแต่ที่เกี่ยวโยง แล้วก็ท่านเองมีความคิดว่าจะมีมาตรการที่ดีนะครับ ต้องเป็นผู้ที่คิดด้วย แล้วก็อาจจะต้องรวมกลุ่มกันที่เราเห็นภาพชัดเจน เป็นเรื่องของสมาคม องค์กรรวมกัน แล้วก็จัดการทำกันมา แล้วมีมาตรการการตรวจสอบด้วยซึ่งกันและกันนี่ ผมคิดว่าเราจะได้ทำงานด้วยกันโดยเร็วขึ้น ทั้งภาครัฐ และภาคเอกชน เป็นหลักการอย่างนี้อยู่ ก็อยากจะเห็นภาพความเป็น เขาเรียกอะไรครับ ความเป็นไปได้ ที่คุณอยากเห็น ผมก็อยากเห็น แต่ไม่ได้ขึ้นของภาคกิจการอย่างเดียว ไม่ได้ขึ้นกับภาครัฐอย่างเดียว แต่ภาคของประชาสังคม ประชาชนทั้งหายจะต้องช่วยกันด้วย ท่านเองก็จะต้องให้ความสำคัญกับเรื่องนี้ ทำอย่างไร ประชาชนถึงจะร่วมมือกันท่าน ออกกฎนี้มา แล้วถ้าเขาไม่ร่วมมือ ท่านจะมีมาตรการอะไร อย่างไร แต่ขณะเดียวกันผมก็ต้องพูดกับภาคประชาชนด้วยครับ ถ้าท่านอยากจะมีพื้นที่ในการไปเดินผ่อนคลาย หรือไปดูสิ่งของสวยงาม ๆ ที่เราอยากจะกลับไปดูเหมือนเดิม ท่านจะต้องทำวันนี้ให้ดี วันนี้วันที่ 7 นะครับ ตามมาตรการนี่ วันที่ 17 จะเริ่มระยะที่ 2 อย่างที่ผมเน้นย้ำ ท่านต้องทำวันนี้ให้ดี วันที่ 17 นั้นคือ 10 วันข้างหน้า เชื้อก็ยังเป็นตัวเลขหลักเดียว แล้วเราก็ไปอีกหลายที่ครับ</w:t>
      </w:r>
    </w:p>
    <w:p>
      <w:pPr>
        <w:pStyle w:val="BodyText"/>
      </w:pPr>
      <w:r>
        <w:t xml:space="preserve">(คุณสุภนันท์) สำหรับคำถามต่อไป ฝากคำถามเพิ่มเติมมาจากทางช่อง 9 นะครับ ขอสอบถามเรื่องของทางเจ้าหน้าที่ทหารเรือที่มีการติด COVID-19 ตกลงมีการติดโควิดหรือไม่ ขออนุญาตสอบถามให้ ศบค. มีการชี้แจงครับ</w:t>
      </w:r>
    </w:p>
    <w:p>
      <w:pPr>
        <w:pStyle w:val="BodyText"/>
      </w:pPr>
      <w:r>
        <w:t xml:space="preserve">(นายแพทย์ ทวีศิลป์) หมายถึงที่ไหนนะครับที่ติด</w:t>
      </w:r>
    </w:p>
    <w:p>
      <w:pPr>
        <w:pStyle w:val="BodyText"/>
      </w:pPr>
      <w:r>
        <w:t xml:space="preserve">(คุณสุภนันท์) ทหารเรือครับ</w:t>
      </w:r>
    </w:p>
    <w:p>
      <w:pPr>
        <w:pStyle w:val="BodyText"/>
      </w:pPr>
      <w:r>
        <w:t xml:space="preserve">(นายแพทย์ ทวีศิลป์) เดี๋ยวอย่างไรในรายละเอียดผมยังไม่ได้รับรายงานจากตรงนี้นะครับ เช้านี้ยังอยู่ตรงนี้อยู่นะครับ เดี๋ยวขอส่งคำถามนี้กลับไปที่กระทรวงสาธารณสุขที่จะได้หาข้อมูลต่อให้อีกทีนะครับ</w:t>
      </w:r>
    </w:p>
    <w:p>
      <w:pPr>
        <w:pStyle w:val="BodyText"/>
      </w:pPr>
      <w:r>
        <w:t xml:space="preserve">(คุณสุภนันท์) ครับสำหรับคำถามต่อไปมาจากทางช่อง 7 บอกว่าตอนี้หลายประเทศไม่ว่าจะเป็นอเมริกา รัสเซีย เริ่มเปิดประเทศ แล้วก็มีกิจกรรมทางเศรษบกิจแล้ว ประเทศเหล่านั้นเองอาจจะยังมีการแพร่ระบาดสูง แล้วถ้าเกิดประเทศเหล่านั้นเริ่มกิจกรรมทางเศรษฐกิจ ต้องมีการติดต่อ ต้องมีการเดินทางเข้าออกประเทศไทยนี่ จะมีแนวทางดำเนินการอย่างไร และทาง ศบค. มีความเห็นเรื่องนี้อย่างไร</w:t>
      </w:r>
    </w:p>
    <w:p>
      <w:pPr>
        <w:pStyle w:val="BodyText"/>
      </w:pPr>
      <w:r>
        <w:t xml:space="preserve">(นายแพทย์ ทวีศิลป์) ครับ ก็อย่างที่พูดคุยกันไปเมื่อสักครู๋ 2 ประเทศนี้ไม่ได้อยู่ในลิสต์รายชื่อนะครับ แต่ในขณะเดียวกันเราเองก็ยังไม่ได้กล่าวถึงการทำการค้ากับทาง 2 ประเทศนี้ แต่ว่ากล่าวถึงทางจีนกับทางเกาหลีใต้นะครับ ซึ่งมีประกาศรายชื่อกันไป ซึ่งอย่างไรก็ตามแต่นจะอยู่ในรายชื่อไม่อยู่ในรายชื่อ เรามีมาตรการในการควบคุมป้องกันตั้งแต่การบินลงมานะครับ การที่ผมเคยใช้คำว่า แย้มน่านฟ้า ไม่ได้ปิดน่านฟ้า เราแย้มน่านฟ้าให้ลงได้ ต้องมีการขออนุญาต ต้องมีใบเขาเรียกว่า Fit to Fly อย่างที่เราเคยพูดนะครับ ใบรับรองแพทย์นะครับ ต้องมีการลงทะเบียนก่อนหลายประการ จะมีชื่อ ไม่มีชื่อนะครับ ยิ่งถ้ามีการติดเชื้อรุนแรงในปัจจุบันนี้ เพราะฉะนั้นการเข้มงวดในระบบของระบบของการตรวจคนเข้าเมืองนี่มีความสำคัญยิ่งกว่าการประกาศต่าง ๆ ด้วย ซึ่งเป็นระบบที่เราใช้อยู่ ณ ตอนนี้นะครับ ยังคงตรึงไว้อยู่อย่างที่ทางกระทรวงสาธารณสุขได้เสนอในที่ประชุมนะครับว่า ตอนนี้สาเหตุของการติดเชื้อในประเทศมาจากการนำเข้าทั้งสิ้นครับ เพราะฉะนั้นท่านไม่ต้องห่วงครับ นี่คือสิ่งที่เรามองเห็นว่าเป็นประเด็น เพราะฉะนั้นถ้ายังไม่ดีเพียงพอ ไม่นำเข้าแน่นอนนะครับ ขอยืนยันตรงนั้นนะครับ</w:t>
      </w:r>
    </w:p>
    <w:p>
      <w:pPr>
        <w:pStyle w:val="BodyText"/>
      </w:pPr>
      <w:r>
        <w:t xml:space="preserve">(คุณสุภนันท์) ครับ วันนี้ไม่มีประเด็นคำถามเพิ่มเติมแล้วนะครับ คุณหมอมีอะไร ที่กำลังติดตามการแถลงข่าวอยู่นิดหนึ่งครับ</w:t>
      </w:r>
    </w:p>
    <w:p>
      <w:pPr>
        <w:pStyle w:val="BodyText"/>
      </w:pPr>
      <w:r>
        <w:t xml:space="preserve">(นายแพทย์ ทวีศิลป์) ก็อยากจะนำเรียนพี่น้องประชาชนครับ ในการทำงานของทาง ศบค. โดยนำโดยท่าน ผอ. ศูนย์ ศบค. แล้วก็ได้มีการดำเนินงานตอนนี้ก็มีภาพของการทำงานแบบวงกว้างนะครับ นำเอาในทุกภาคส่วนทั้งภาคประจำของทางข้าราชการ นะครับ แล้วก็ยังมีภาคของทางด้านคณะผู้บริหาร ทางด้านฝ่ายการเมืองก็เข้ามาด้วย แล้วก็ยังนำเอาเรื่องของทางด้านภาคของธุรกิจนะครับ 20 นักธุรกิจที่เป็นผู็นำทั้งประเทศไทย และระดับโลกก็มาช่วยกันด้วย แลยังรวมถึงเรื่องของคณะที่ปรึกษาที่เป็นคณะทางด้านวิชาการที่มีความรู้สูงมาก ที่มีความสามารถมาประกอบกัน เราผ่านตรงนี้กันมาได้ด้วยทีมไทยแลนด์ ที่ท่านนายกฯ ได้พูดนะครับ ในฐานะ ท่าน ผอ. ศูนย์ ศบค. ซึ่งต้องภูมิใจในความเป็นไทยของเรา ซึ่งเรามีคนที่เก่งกล้าสามารถหลากหลายท่าน เรายังต้องพึ่งพาอาศัยกันอยู่ตรงนี้ตลอดเวลา ทุกภาคส่วนมีความสำคัญทั้งสิ้น แต่สำคัญที่สุดแล้วท่านนาายกฯ ในฐานะ ท่าน ผอ. ศูนย์ ศบค. ก็ขอบพระคุณพี่น้องประชาชนทุกคนที่ให้ความร่วมมือ ถึงแม้จะมีคนเก่งมากมายก่ายกองนะครับ แต่ว่าความร่วมมือเกิดขึ้นได้จากประชาชนเท่านั้นครับ ปัจจัยของความสำเร็จที่สูงที่สุด ต้องกราบขอบพระคุณเป็นอย่างสูงครับ</w:t>
      </w:r>
    </w:p>
    <w:p>
      <w:pPr>
        <w:pStyle w:val="BodyText"/>
      </w:pPr>
      <w:r>
        <w:t xml:space="preserve">(คุณสุภนันท์) ครับ ขอบพระคุณนะครับ นายแพทย์ ทวีศิลป์ วิษณุโยธิน โฆษกศูนย์บริหารสถานการณ์ COVID-19 ระหว่างรอทีมงานของเราทำความสะอาดโพเดียมและไมโครโฟนนะครับ ท่านที่จะมาร่วมแถลงข่าวท่านต่อไปนะครับ สำหรับวันนี้พบผู้แถลงข่าวพบผู้ติดเชื้อยืนยันรายใหม่ 3 ราย อยู่ใน2 ราย แล้วก็เกิดจากการ Active Case Finding 1 ราย ทำให้ตอนนี้ตัวเลขยืนยันผู้ป่วยสะสมอยู่ในประเทศไทย 2,992 รายนะครับ ลำดับต่อไปนะครับจะเป็นภาพรวมนะครับสำหรับผู้ที่ได้รับผลกระทบจากโควิด - 19 จากกระทรวงการคลัง ที่มีการลงทะเบียนผ่านทางเว็บไซต์ เราไม่ทิ้งกัน.com รายละเอียดทั้งหมดเป็นอย่างไร ขออนุญาตเรียนเชิญท่านลวรณ แสงสนิท นะครับ ในฐานะโฆษกกระทรวงการคลังครับ เรียนเชิญครับ // วันนี้กระทรวงการคลังนะครับ ขออนุญาตมาสรุปความคืบหน้าของโครงการเราไม่ทิ้งกัน มาตรการ 5,000 บาท ซึ่งถ้าทำได้คือเราลงทะเบียนกันตั้งแต่วันที่ 28 มีนาคมนะครับแล้วก็ผ่านมา 1 เดือนเศษ ๆ นี่ มากพอสมควรครับ ผมขออนุญาตสรุปจากตัวเลขผู้ที่ลงทะเบียนทั้งหมดนะครับ วันนี้เรามียอดผู้ลงทะเบียนทั้งสิ้น 28 ล้าน 8 แสนคน ทีนี้ถ้าเกิดเรามาหักจำนวนการลงทะเบียนซ้ำนะครับ 4,800,000 คน ที่ลงทะเบียนไม่สำเร็จไม่ผ่านนะครับ ข้อมูงของพี่น้องประชาชนที่ลงทะเบียน ได้ถูกนำมาเข้าสู่ระบบกระบวนการคัดกรองครับ ผู้ที่ผ่านเกณฑ์รอบแรกเลยมีจำนวน 4,400,000 คนนะครับ ในกลุ่มที่ 2 คือกลุ่มที่ขอข้อมูลเพิ่มเติม ส่วนใหญ่ได้มาให้ข้อมูลเพิ่มเติมแล้ว แล้วก็มีการพิจาณาผ่านเกณฑ์ไปแล้ว กลุ่มที่ 3 คือกลุ่มที่ไม่ผ่านเกณฑ์ มีทั้งหมด 10,400,000 คน แต่ 10,400,000 คน นี้ สามารถยื่นทบทวนสิทธฺ์จำนวน 5,600,000 คน ในจำนวน 5,600,000 ได้พิจารณาผ่านเกณฑ์ไปแล่ว ผู้ที่ขอทบทวนสิทธิ์นี้จะมีผู้พิทักษ์สิทธิ์จะลงไปเจอท่านนะครับตามสถานที่ที่ท่านได้แจ้งเอาไว้ วันนี้เราทำงานทุกวันนะครับ ไม่ได้มีวันหยุดเสาร์ อาทิตย์ พยายามจะขอไปพบเจอกับท่าน สำหรับท่านวันนี้มีผู้ที่ผ่านเกณฑ์ 3.8 ล้านคน เมื่อเรารวมตัวเลขที่ผ่านเกณฑ์ในเบื้องต้นนะครับ ผู้ที่ผ่านเกณฑ์จากรอบแรก และผู้ที่ผ่านเกณฑ์จากกระบวนการขอทบทวนสิทธิวันนี้ข้อมูลล่าสุดนะครับ เรามีผู้ที่ผ่านเกณฑ์ทั้งสิ้น 13 ล้าน 4 แสนคน ซึ่ง 13,400,000 คนนี้ ซึ่งส่วนใหญ่ครับ 11 ล้านคน จะมีการโอนเงินให้กับท่าน คือวันพรุ่งนี้นะครับ 11 ล้านคน ส่วนที่เหลือ 2,400,000 จะมีการโอนเงินให้เสร็จสิ้นภายในสัปดาห์หน้า เพราะฉะนั้นตรงนี้พี่น้องส่วนใหญ่สบายใจได้นะครับว่า 13,400,000 ผ่านเกณฑ์แล้ว และท่านสามารถเข้าไปตรวจสอบได้ว่าท่านเป็นที่เว็บไซด์เราไม่ทิ้งกันดอทคอม ไปที่ปุ่มสีเทานะครับ ที่เขียนว่า ตรวจสอบสถานะ ที่เป็นปัจจุบันทันที อันนี้ขอนำเรียนว่าไม่จำเป็นต้องรอ SMS มายืนยันว่าท่านผ่านเกณฑ์ไม่ผ่านเกณฑ์ เราไม่ทิ้งกันในช่องตรวจสอบสถานะปุ่มสีเทา นะครับ ทีนี้ครับ ในช่วง 2-3 สัปดาห์ที่ผ่านมา กระทรวงการคลังได้เปิดช่องทางในการรับข้อร้องเรียนที่ผ่านทาง Call Center ต่าง ๆ นี่ มีข้อร้องเรียนที่เป็นข้อร้องเรียนสำคัญนะครับที่เกี่ยวข้องกับพี่น้อง ข้อติดขัดบางประการกับมาตรการเยียวยา 5,000 บาท ผมขออนุญาตสรุปอย่างนี้ครับว่า ส่วนแรกเลย เป็นชื่อบัญชีที่ไม่ตรง คือใน 13 ล้าน 4 แสนคน จะมีความพยายามโอนเงินเข้าบัญชีที่ท่านลงทะเบียนไว้ แต่ว่ามีหลายท่านครับที่แจ้งบัญชีเอาไว้นี่ไม่สามารถโอนเงินเข้าไปได้นะครับ ท่านก็จะได้รับการแจ้งข้อความว่าขอให้ท่านมาเปลี่ยนข้อมูลในช่องทางการรับเงิน ทีนี้หลาย ๆ ท่านก็ได้เข้ามาแก้ไขแล้ว แล้วก็ได้รับข้อความว่าเราอยู่ระหว่างการตรวจสอบวิธีการใช้การรับเงินของท่านนี่นะครับ เงิน 5,000 บาทยังเป็นของท่านอยู่ทุกเดือน เราพยายามจะโอนเงินให้ไ้นะครับ ถ้าท่านที่แก้ไขในบัญชี 1 ครั้ง สำเร็จ บัญชีถูกต้อง เงินก็จะโอนเข้าในบัญชีของท่านที่ท่านได้แก้ไขนี่ในรอบต่อไปของการโอนเงินนะครับ โอนเงินจะมีทุกวัน มีกรณีหลายกรณีที่ท่านแก้ไขบัญชี ครั้งที่ 1 แล้วก็ไม่สำเร็จ แล้วได้แก้ไขครั้งที่ 2 3 4 พยายามจะแก้ไข อันนี้จะประสบปัญหาอย่างนี้ครับ ท่านจะได้รับข้อความว่าไม่สามารถทำรายการต่อได้ หรือไม่อย่างไรนะครับ ทีนี้ผมขออนุญาตแนะนำว่าวิธีที่ดีที่สุดในกรณีนี้ ขอให้ท่านไปสมัตรพร้อมเพยเป็นพร้อมพ์เพย์ที่ผูกกับบัตรประชาชน อันนี้เพื่อให้การโอนเงินถูกต้อง ถูกตัวของท่านจริง ๆ นะครับแล้วท่านไม่ต้องทำอะไรเพิ่มเติมอีกครับ ผูกกับบัตรประชาชนเท่านั้น ถ้าท่านผ่านเกณฑ์ในการคัดกรอง ระบบจะโอนเงินเข้าพร้อมเพย์ให้ท่าน ก็ตามระบบจะมีการโอนเงิน พยายามโอนเงินให้ท่านทุก ๆ สัปดาห์นะครับ ว่าบัญชีที่ท่านแก้ไขนี่ถูกต้องหรือยัง พยายามที่จะโอนเงินให้ วิธีนี้จะสะดวกที่สุด ระบบจะเจอตัวท่านได้ง่าย และเงินจะถึงท่านได้เร็วที่สุดนะครับ อันนั้นคือปัญหาที่ได้รับการร้องเรียน ปัญหาหนึ่ง แต่ยังมีอีกปัญหาหนึ่งครับ ที่มีข้อร้องเรียนเข้ามาเยอะนะครับ ก็คือการที่ท่านที่ไม่สามารถเรียกว่าลงทะเบียนไม่สำเร็จเนื่องจากข้อมูลบัตรประชาชนไม่ถูกต้อง อันนี้จะมีข้อร้องเรียนเข้ามาเยอะนะครับ ถ้าท่านได้รับ SMS ในลักษณะนี้ ท่านจะอยู่ในกลุ่มของคนที่ ถ้าท่านกลับไปดูตารางที่เรามีการแยกแยะกลุ่มลงทะเบียนในรูปที่ 1 นะครับ อันนี้จะหมายถึงว่าท่านจะอยู่ในกลุ่มสีเหลืองด้านบนขวา1.7 ล้าน คน ที่ลงทะเบียนไม่ผ่าน ท่างยังไม่ผ่านกระบวนการคัดกรองของเราเลย แต่เพื่อความสบายใจของท่านนะครับ ตอนนี้กระทรวงการคลังได้รับทราบปัญหาตรงนี้แล้วนะครับแล้วก็จะกลับไปพิจารณากับ 1.7 ล้านรายของท่านอย่างไร จะมีมาตรการดูแล มาตรการเยียวยา ที่เหมาะสม เพื่ออกมารับจำนวน 1.7 ล้านคน ตรงนี้ เพราะฉะนั้นขออนุญาตสรุปความคืบหน้าทั้งหมดของมาตรการเราไม่ทิ้งกันนะครับการเยียวยา 5,000 บาทครับ</w:t>
      </w:r>
    </w:p>
    <w:p>
      <w:pPr>
        <w:pStyle w:val="BodyText"/>
      </w:pPr>
      <w:r>
        <w:t xml:space="preserve">(คุณสุภนันท์) ครับเพราะฉะนั้นขณะนี้จะมีรายใหม่เข้ามาลงทะเบียนเพิ่มเติมแล้ว // ถูกต้องครับ การลงทะเบียนสิ้นสุดไปแล้ว มีผู้ที่ลงทะเบียนทั้งหมด เราพยายามจะคัดกรองออกมาเร็วที่สุด ให้ได้ผลออกมามากที่สุด เร็วที่สุด ตอนนี้ 13.4 ล้านคนนี่เป็นยอดที่เรามาปลายทางแล้วครับ</w:t>
      </w:r>
    </w:p>
    <w:p>
      <w:pPr>
        <w:pStyle w:val="BodyText"/>
      </w:pPr>
      <w:r>
        <w:t xml:space="preserve">(คุณสุภนันท์) เพราะฉะนั้นจำนวนผู้ที่จะได้รับสิทธิ13.4 นอกจากนี้ก็จะอยู๋ระหว่างทบทวนสิทธิ์ ก็มีทางเจ้าหน้าที่กำลังลงพื้นที่ไปตรวจสอบสิทธิใช่ไหมครับ // ถูกต้องครับ ตัวเลข 13.4 ล้านคนนะครับ แต่ว่าตัวเลขนี้เพิ่มขึ้นทุกวัน เปลี่ยนแปลงทุกวัน 2 ส่วนด้วยกันก็คือ ส่วนที่ท่านให้ข้อมูลเพิ่มเติม เราไปคัดกรอบแล้วท่านผ่านเกรณฑ์นะครับ ซึ่งเรียนว่า อีกประมาณ 5 แสนท่าน ที่ท่านยังไม่ได้มาให้ข้อมูลเพิ่มเติม ก็ขอความกรุณาครับให้ท่านรีบมาให้ข้อมูลเพิ่มเติมตรงนี้ เพื่อที่การคัดกรองท่านจะได้ทราบผลโดยเร็ว อีกอันหนึ่งก็คือที่ผู้พิทักษ์สิทธิลงไปพบเจอท่าน แล้วก็ได้มีการยืนยันข้อมูลการประกอบอาชีพของท่านแล้วนี่ ระบบก็จะมีการผ่านเกณฑ์ให้ท่านโดยเร็ว ตัวเลข 13.4 นี่พรุ่งนี้ผมเชื่อว่าจะเพิ่มขึ้นจากตัวเลขนี้ขึ้นไปอีกครับ</w:t>
      </w:r>
    </w:p>
    <w:p>
      <w:pPr>
        <w:pStyle w:val="BodyText"/>
      </w:pPr>
      <w:r>
        <w:t xml:space="preserve">(คุณสุภนันท์) มีสอบถามเข้ามาครับว่ามีผู้พิทักษสิทะฺ์ติดต่อมาหาคนที่ลงทะเบียนไว้ แต่ตัวผู้ที่ลงทะเบียนอยู่ต่างจังหวัดหรือว่าจังกวัดอื่นนี่นะครับ ไม่สามารถจะไปเจอผู้พิทักษ์สิทธิ์ จะเสียสิทธิหรือไม่ สามารถส่งข้อมูลให้กับผู้พิทักษ์สิทธิ์ตามช่องทางอื่น ๆ ได้หรือไม่ครับ // กรณีนี้ขอเรียนยืนยันว่าจะไม่มีการเสียสิทธิ์นะครับ ท่านที่ได้แจ้งให้เราไปทบทวนสิทธิ์ในตอนกระบวนการทบทวนสิทธิเจ้าหน้าที่จะไปหาท่านที่ ที่อยู่ที่ท่านได้แจ้งไว้ รับทราบผลแล้วว่าท่านไม่ได้อยู่ในที่ที่ท่านแจ้งไว้ ท่านมีความจำเป็นต้องเคลื่อนย้ายไปสถานที่อื่น ข้อมูลของท่านจะถูกส่งกลับมาในส่วนกลาง ในปัจจุบันลงไปพบท่าน อันนี้ขอให้ท่านรอนิดหนึ่งนะครับ เพราะว่าที่อยู่ท่านไม่ตรงกับที่ให้ไว้ในตอนแรก แต่ว่าเราไม่ได้ทิ้งท่าน เราจะไปหาท่านในที่ที่ท่านอยู่ในปัจจุบันครับ</w:t>
      </w:r>
    </w:p>
    <w:p>
      <w:pPr>
        <w:pStyle w:val="BodyText"/>
      </w:pPr>
      <w:r>
        <w:t xml:space="preserve">(คุณสุภนันท์) สำหรับผู้ที่ลงทะเบียนแล้วไม่เข้าสิทธิ์ว่าไม่เข้าเกณฑ์ได้รับการช่วยเหลือครับ ที่คนที่กำลังรอสิทธิอยู่จะรู้ตัวหรือเปล่าว่าจะได้รับสิทธิ์ หรือไม่ได้รับสิทธิ์ กระทรวงการคลังตั้งกระบวนการการคัดกรองทั้งหมดของมาตรการเราไม่ทิ้งกันจะสิ้นสุดภายในวันที่ 17 พฤษภาคมนี้นะครับ เชื่อว่า 98 99 เปอร์เซ็นต์นี้ แต่ว่าส่วนใหญ่ผมเชื่อว่าจะสิ้นสุดในวันที่ 17 พฤษภาคม ครับ</w:t>
      </w:r>
    </w:p>
    <w:p>
      <w:pPr>
        <w:pStyle w:val="BodyText"/>
      </w:pPr>
      <w:r>
        <w:t xml:space="preserve">(คุณสุภนันท์) ตอนนี้มีสื่อมวลชนกังวลนะครับว่า กระทรวงการคลังย้ายสถานที่จากกระทรวงการคลังให้กับพี่น้องประชาชนที่มายื่นเรื่องในตอนนี้นะครับ มีภาพรวมของการดูแลพี่น้องประชาชนที่มายื่นเรื่างจากกรมประชาสัมพันธ์ได้จัดสถานที่ให้ผู้ที่มีความประสงค์จะร้องเรียนความไม่สะดวกในเรื่องของการมาตรการเยียวยา 5,000 บาทนะครับ ก็ไปอยู่ในสถานที่ที่กว้างขวาง แล้วก็มีการจัดระยะห่างทางสังคมตามที่ ศบค. ต้องการนะครับเพื่อทั้งนี้ทั้งนั้นใช่ไหมครับ แล้วก็สถานที่แห่งใหม่กว้างขวาง มีการดูแลเรื่องน้ำ เรื่องอาหาร เรื่องต่าง ๆ ให้ท่านได้รับความสะดวกอย่างเต็มที่ สิ่งที่เราห่วงที่สุดก็คือการรวมตัวกันมาก ๆ จะเกิดมีโอกาสแพร่ระบาดในโรคโควิดได้นะครับ กระทรวงการคลังรับกลับไปดู รับกลับไปพิจารณา หลัก ๆ นี่อยู่ที่ 2 เรื่อเรื่องของท่านที่ไม่ผ่านเกณฑ์ตั้งแต่ต้นเลย ข้อมูลไม่ตรงกับบัตรประชาชนนะครับ ซึ่งอันนี้รับทราบและดูแลแก้ไขนะครับ</w:t>
      </w:r>
    </w:p>
    <w:p>
      <w:pPr>
        <w:pStyle w:val="BodyText"/>
      </w:pPr>
      <w:r>
        <w:t xml:space="preserve">(คุณสุภนันท์) ครับสำคัญวันนี้ไม่มีประเด็นเพิ่มเติมนะครับ ท่านมีอะไรจะฝากถึงพี่น้องประชาชนที่ติดตามการแถลงข่าวเพิ่มเติมหรือไม่ มาตรการเยียวยา 5,000 เป็นหนึ่งในมาตรการหลาย ๆ เรื่องที่ดูแลพี่น้องประชาชน ในการเยียวยาพี่น้องประชาชน มาตรการนี้จะตอบโจทย์กลุ่มที่ประกอบอาชีพอิสระ ไม่ได้อยู่ในประกันสังคม แต่ว่าหลังจากนี้ไปจะมีมาตรการออกมาดูแลพี่น้องประชาชน ออกมาเยียวยาพี่น้องประชาชนในกลุ่มอื่น ๆ อีก ตอนนี้กระทรวง พม. กำลังเร่งดำเนินการให้อยู่ แล้วก็จะออกมาดูแลและเก็บตกผู้ที่เข้าไม่ถึงมาตรการต่าง ๆ ของภาครัฐ เพื่อให้เกิดการดูแลแล้วก็สมบูรณ์มากที่สุด</w:t>
      </w:r>
    </w:p>
    <w:p>
      <w:pPr>
        <w:pStyle w:val="BodyText"/>
      </w:pPr>
      <w:r>
        <w:t xml:space="preserve">(คุณสุภนันท์) ขอบคุณท่านผู้อำนวยการเศรษฐกิจการคลัง คุณผู้ชมครับ นี่เป็นภาพรวมมาตรการการให้ความช่วยเหลือจากทางด้านกระทรวงการคลังนะครับ ที่ท่านโฆษกกระทรวงการคลังนำมารายงานความคืบหน้านะครับ ตอนนี้ทราบว่าที่มีการลงทะเบียนแล้วก็ผ่านการตรวจสอบสิทธิน่าจะสามารถโอน และได้รับเงินในวันพรุ่งนี้ครับ รวมแล้ว 13.4 เท่ากับว่าผู้ที่ผ่านเกณฑ์ แล้วก็ได้รับสิทธิ์ทั้งหมดนี่จะได้รับเงิน ได้รับความช่วยเหลือภายในช่วงสัปดาห์หน้านะครับ แล้วลำดับถัดไปในภาคภาษาอังกฤษสำหรับชาวต่างชาติ ภาพรวมการแถลงข่าวสถานการณืในประเทศไทย ในวันนี้ ขออนุญาตเรียนเชิญท่าน ณัฐภาณุ นพคุณรองอธิบดีกรมสารนิเทศ และรองโฆษกกระทรวงกาต่างประเทศเรียนเชิญครับ</w:t>
      </w:r>
    </w:p>
    <w:p>
      <w:pPr>
        <w:pStyle w:val="BodyText"/>
      </w:pPr>
      <w:r>
        <w:t xml:space="preserve">(คุณณัฐภาณุ)</w:t>
      </w:r>
    </w:p>
    <w:p>
      <w:pPr>
        <w:pStyle w:val="BodyText"/>
      </w:pPr>
      <w:r>
        <w:t xml:space="preserve">[ภาษาต่างประเทศ] ขอบคุณครับ รองอธิบดีกรมสารนิเทศ และรองโฆษกกระทรวงการต่างประเทศต่างประเทศนะครับ และทั้งหมดคือการแถลงการจากศูนย์บริหารสถานการณ์โควิด-19 หรือ ศบค. ประจำวันนี้นะครับ ผม สุภนันท์ ทิพท์พร้อมทีมงานทั้งหมดลาไปก่อ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7 พ.ค. 63)</dc:title>
  <dc:creator/>
  <cp:keywords/>
  <dcterms:created xsi:type="dcterms:W3CDTF">2021-03-23T08:50:59Z</dcterms:created>
  <dcterms:modified xsi:type="dcterms:W3CDTF">2021-03-23T08: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พฤษภาคม 2563 เวลา 10.45 น.</vt:lpwstr>
  </property>
  <property fmtid="{D5CDD505-2E9C-101B-9397-08002B2CF9AE}" pid="3" name="subtitle">
    <vt:lpwstr/>
  </property>
</Properties>
</file>